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Oceanographer</w:t>
      </w:r>
    </w:p>
    <w:bookmarkStart w:id="21" w:name="X0822c12bdb12c29c7a5f756f16e58aa9f2ee536"/>
    <w:p>
      <w:pPr>
        <w:pStyle w:val="Heading1"/>
      </w:pPr>
      <w:r>
        <w:t xml:space="preserve">Scholarship Application Letter for Oceanographic Research</w:t>
      </w:r>
    </w:p>
    <w:p>
      <w:pPr>
        <w:pStyle w:val="FirstParagraph"/>
      </w:pPr>
      <w:r>
        <w:t xml:space="preserve">October 26, 2023</w:t>
      </w:r>
    </w:p>
    <w:p>
      <w:pPr>
        <w:pStyle w:val="BodyText"/>
      </w:pPr>
      <w:r>
        <w:t xml:space="preserve">Committee on Scholarships for Marine Science Advancement</w:t>
      </w:r>
    </w:p>
    <w:p>
      <w:pPr>
        <w:pStyle w:val="BodyText"/>
      </w:pPr>
      <w:r>
        <w:t xml:space="preserve">San Francisco Oceanographic Research Foundation</w:t>
      </w:r>
    </w:p>
    <w:p>
      <w:pPr>
        <w:pStyle w:val="BodyText"/>
      </w:pPr>
      <w:r>
        <w:t xml:space="preserve">1500 Mariposa Street, Suite 200</w:t>
      </w:r>
    </w:p>
    <w:p>
      <w:pPr>
        <w:pStyle w:val="BodyText"/>
      </w:pPr>
      <w:r>
        <w:t xml:space="preserve">San Francisco, CA 94107</w:t>
      </w:r>
    </w:p>
    <w:bookmarkStart w:id="20" w:name="Xfe3561fafa1683febefe63a15b946b17874f4dd"/>
    <w:p>
      <w:pPr>
        <w:pStyle w:val="Heading2"/>
      </w:pPr>
      <w:r>
        <w:t xml:space="preserve">Subject: Application for Oceanographic Research Scholarship to Advance Marine Conservation in the United States San Francisco Bay Area</w:t>
      </w:r>
    </w:p>
    <w:p>
      <w:pPr>
        <w:pStyle w:val="FirstParagraph"/>
      </w:pPr>
      <w:r>
        <w:t xml:space="preserve">To the Esteemed Members of the Scholarship Committee,</w:t>
      </w:r>
    </w:p>
    <w:p>
      <w:pPr>
        <w:pStyle w:val="BodyText"/>
      </w:pPr>
      <w:r>
        <w:t xml:space="preserve">It is with profound enthusiasm and unwavering dedication that I submit my application for the prestigious Oceanographic Research Scholarship, seeking to advance my doctoral studies at one of the leading institutions within the United States San Francisco Bay Area. As a future Oceanographer committed to unraveling the complexities of marine ecosystems in this globally significant region, I believe this scholarship represents not merely financial support but a vital catalyst for transformative research that will directly benefit coastal communities, biodiversity preservation, and climate resilience efforts in San Francisco and beyond.</w:t>
      </w:r>
    </w:p>
    <w:p>
      <w:pPr>
        <w:pStyle w:val="BodyText"/>
      </w:pPr>
      <w:r>
        <w:t xml:space="preserve">My academic journey has been meticulously aligned with the interdisciplinary demands of modern oceanography. I hold a Bachelor of Science in Marine Biology from the University of California, Santa Cruz (UCSC), where I graduated with honors (GPA: 3.8/4.0) and conducted field research on microplastic distribution in Monterey Bay—a project that ignited my passion for applied marine science. My undergraduate thesis, "Quantifying Microplastic Accumulation Patterns in Estuarine Sediments," earned departmental recognition and was presented at the California Coastal Science Symposium (2021), where I connected with researchers from the Monterey Bay Aquarium Research Institute (MBARI)—a cornerstone of oceanographic innovation located just 90 miles south of San Francisco. This early exposure crystallized my resolve to pursue a career as an Oceanographer specializing in coastal ecosystem dynamics within the United States San Francisco region.</w:t>
      </w:r>
    </w:p>
    <w:p>
      <w:pPr>
        <w:pStyle w:val="BodyText"/>
      </w:pPr>
      <w:r>
        <w:t xml:space="preserve">My field experience has been deeply rooted in the unique hydrological and ecological systems surrounding the United States San Francisco Bay. During my master's research at UC Berkeley, I led a team analyzing water quality parameters across 12 sites in the Bay during summer months (2022), utilizing CTD sensors and ROV operations to map hypoxic zones linked to agricultural runoff. This work directly addressed urgent concerns for San Francisco’s estuarine health, as documented by NOAA's Bay Area Environmental Monitoring Program. I published these findings in the *Journal of Coastal Research* (Vol. 45, Issue 3), contributing data critical for policymakers developing the San Francisco Estuary Partnership’s 2023 Restoration Plan. Crucially, my research demonstrated how localized interventions—like restoring tidal marshes in the South Bay—can mitigate climate-driven oxygen loss by up to 18%, a finding now referenced by the Bay Conservation and Development Commission (BCDC).</w:t>
      </w:r>
    </w:p>
    <w:p>
      <w:pPr>
        <w:pStyle w:val="BodyText"/>
      </w:pPr>
      <w:r>
        <w:t xml:space="preserve">It is within this context that I seek this scholarship. The United States San Francisco Bay Area represents a microcosm of global oceanic challenges: accelerating sea-level rise, invasive species proliferation (notably the European green crab), and urban coastal development pressures. My proposed doctoral research at the Scripps Institution of Oceanography (SIO)—a world-class oceanographic hub in La Jolla, just 30 minutes from San Francisco—will develop predictive models for ecosystem shifts under climate scenarios specific to the Bay. I aim to integrate satellite遥感 data with in-situ monitoring along the Golden Gate strait to forecast impacts on commercially vital species like Dungeness crabs and migratory seabirds. This work directly aligns with SIO’s "Resilient Coast" initiative and fulfills a critical gap identified in the San Francisco Bay Conservation and Development Commission’s 2023 Strategic Plan, which emphasizes "data-driven adaptation strategies for urbanized estuaries."</w:t>
      </w:r>
    </w:p>
    <w:p>
      <w:pPr>
        <w:pStyle w:val="BodyText"/>
      </w:pPr>
      <w:r>
        <w:t xml:space="preserve">Why this scholarship is indispensable to my mission as an Oceanographer cannot be overstated. The $50,000 award will fund essential fieldwork logistics—including vessel time on MBARI’s research vessels (which operate from Moss Landing, 35 miles south of San Francisco)—and cover advanced statistical training at the UC Davis Environmental Informatics Lab. Without this support, I would face prohibitive costs that could delay my research by 18–24 months, critically impacting our ability to inform timely coastal management decisions. The scholarship’s focus on "applied oceanography addressing regional environmental crises" mirrors my commitment to translating scientific findings into actionable policy frameworks—a ethos shared by the San Francisco Bay Area’s leading institutions.</w:t>
      </w:r>
    </w:p>
    <w:p>
      <w:pPr>
        <w:pStyle w:val="BodyText"/>
      </w:pPr>
      <w:r>
        <w:t xml:space="preserve">My vision extends beyond academic achievement. As an Oceanographer committed to the United States San Francisco ecosystem, I plan to establish a community science program partnering with the Golden Gate National Parks Conservancy. This initiative will train local volunteers (particularly from underserved neighborhoods like Bayview-Hunters Point) in basic water quality monitoring, creating both data streams and environmental stewardship opportunities. The scholarship would enable me to develop this outreach component as part of my doctoral project—a model already praised by SIO’s Community Engagement Office as "a blueprint for inclusive marine science."</w:t>
      </w:r>
    </w:p>
    <w:p>
      <w:pPr>
        <w:pStyle w:val="BodyText"/>
      </w:pPr>
      <w:r>
        <w:t xml:space="preserve">I am deeply inspired by the legacy of oceanographic pioneers who shaped the San Francisco research landscape, from Dr. Roger Revelle's foundational work on ocean acidification at SIO to Dr. Robert Ballard's exploration of the Pacific Ridge system from MBARI’s facilities. My proposed research builds directly upon this foundation, seeking not just knowledge but tangible solutions for a region where 17% of California’s population lives within 3 miles of the Bay—a statistic that underscores the urgency of our work.</w:t>
      </w:r>
    </w:p>
    <w:p>
      <w:pPr>
        <w:pStyle w:val="BodyText"/>
      </w:pPr>
      <w:r>
        <w:t xml:space="preserve">My academic record, field experience in the United States San Francisco Bay Area ecosystem, and commitment to community-centered oceanographic science have prepared me to maximize this scholarship. I am confident that my research on climate-resilient estuaries will contribute meaningfully to San Francisco’s goal of becoming carbon-neutral by 2045 through nature-based solutions. This award would not only propel my career as an Oceanographer but also advance the collective mission of safeguarding the Bay for generations, ensuring it remains a thriving ecological and economic heartland of the United States.</w:t>
      </w:r>
    </w:p>
    <w:p>
      <w:pPr>
        <w:pStyle w:val="BodyText"/>
      </w:pPr>
      <w:r>
        <w:t xml:space="preserve">Thank you for considering my application. I welcome the opportunity to discuss how my research vision aligns with your scholarship’s objectives and am available at your convenience for an interview via Zoom or in person within the San Francisco Bay Area.</w:t>
      </w:r>
    </w:p>
    <w:p>
      <w:pPr>
        <w:pStyle w:val="BodyText"/>
      </w:pPr>
      <w:r>
        <w:t xml:space="preserve">Sincerely,</w:t>
      </w:r>
    </w:p>
    <w:p>
      <w:pPr>
        <w:pStyle w:val="BodyText"/>
      </w:pPr>
      <w:r>
        <w:rPr>
          <w:bCs/>
          <w:b/>
        </w:rPr>
        <w:t xml:space="preserve">Dr. Elena Rodriguez</w:t>
      </w:r>
    </w:p>
    <w:p>
      <w:pPr>
        <w:pStyle w:val="BodyText"/>
      </w:pPr>
      <w:r>
        <w:t xml:space="preserve">Ph.D. Candidate, Marine Ecosystems Science</w:t>
      </w:r>
    </w:p>
    <w:p>
      <w:pPr>
        <w:pStyle w:val="BodyText"/>
      </w:pPr>
      <w:r>
        <w:t xml:space="preserve">Scripps Institution of Oceanography, UC San Diego</w:t>
      </w:r>
    </w:p>
    <w:p>
      <w:pPr>
        <w:pStyle w:val="BodyText"/>
      </w:pPr>
      <w:r>
        <w:t xml:space="preserve">e.rodriguez@ucsd.edu | (415) 555-0198</w:t>
      </w:r>
    </w:p>
    <w:p>
      <w:pPr>
        <w:pStyle w:val="BodyText"/>
      </w:pPr>
      <w:r>
        <w:t xml:space="preserve">Note: This document is a formal Scholarship Application Letter for an Oceanographer, detailing research alignment with the United States San Francisco Bay Area's ecological priorities. 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Oceanographer</dc:title>
  <dc:creator/>
  <dc:language>en</dc:language>
  <cp:keywords/>
  <dcterms:created xsi:type="dcterms:W3CDTF">2026-07-23T18:20:22Z</dcterms:created>
  <dcterms:modified xsi:type="dcterms:W3CDTF">2026-07-23T18:20:22Z</dcterms:modified>
</cp:coreProperties>
</file>

<file path=docProps/custom.xml><?xml version="1.0" encoding="utf-8"?>
<Properties xmlns="http://schemas.openxmlformats.org/officeDocument/2006/custom-properties" xmlns:vt="http://schemas.openxmlformats.org/officeDocument/2006/docPropsVTypes"/>
</file>